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0b67e32</w:t>
        </w:r>
      </w:hyperlink>
      <w:r>
        <w:t xml:space="preserve"> </w:t>
      </w:r>
      <w:r>
        <w:t xml:space="preserve">on November 29,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metr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metr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0b67e320bccaa67f87f71611d89c603567cc5fbd#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b67e320bccaa67f87f71611d89c603567cc5fbd"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b67e320bccaa67f87f71611d89c603567cc5fb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0b67e320bccaa67f87f71611d89c603567cc5fbd#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0b67e320bccaa67f87f71611d89c603567cc5fbd"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0b67e320bccaa67f87f71611d89c603567cc5fbd/"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9T09:21:50Z</dcterms:created>
  <dcterms:modified xsi:type="dcterms:W3CDTF">2024-11-29T09: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